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2C194" w14:textId="44056035" w:rsidR="00945BFA" w:rsidRPr="00A05085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A05085">
        <w:rPr>
          <w:rFonts w:asciiTheme="majorBidi" w:hAnsiTheme="majorBidi" w:cstheme="majorBidi"/>
          <w:b/>
          <w:bCs/>
          <w:color w:val="3C3C3C"/>
          <w:sz w:val="48"/>
          <w:szCs w:val="48"/>
        </w:rPr>
        <w:t>SAEED BADGHAISH</w:t>
      </w:r>
    </w:p>
    <w:p w14:paraId="21EAEE5A" w14:textId="41F08F35" w:rsidR="008A5A05" w:rsidRPr="001972F3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8"/>
          <w:szCs w:val="28"/>
        </w:rPr>
      </w:pPr>
      <w:r w:rsidRPr="001972F3">
        <w:rPr>
          <w:rFonts w:asciiTheme="majorBidi" w:hAnsiTheme="majorBidi" w:cstheme="majorBidi"/>
          <w:color w:val="3C3C3C"/>
          <w:sz w:val="28"/>
          <w:szCs w:val="28"/>
        </w:rPr>
        <w:t>Full Stack Web Developer</w:t>
      </w:r>
    </w:p>
    <w:p w14:paraId="1DE421E9" w14:textId="4D1B43A3" w:rsidR="004311EA" w:rsidRPr="001972F3" w:rsidRDefault="00C802C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14AE4FDC">
            <wp:simplePos x="0" y="0"/>
            <wp:positionH relativeFrom="column">
              <wp:posOffset>4109720</wp:posOffset>
            </wp:positionH>
            <wp:positionV relativeFrom="paragraph">
              <wp:posOffset>8255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3817482B">
            <wp:simplePos x="0" y="0"/>
            <wp:positionH relativeFrom="column">
              <wp:posOffset>2047875</wp:posOffset>
            </wp:positionH>
            <wp:positionV relativeFrom="paragraph">
              <wp:posOffset>8064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BB9C71" w14:textId="2926B5DA" w:rsidR="009F5C59" w:rsidRPr="001972F3" w:rsidRDefault="009F5C59" w:rsidP="009F5C59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52"/>
          <w:szCs w:val="52"/>
        </w:rPr>
      </w:pPr>
      <w:r w:rsidRPr="001972F3">
        <w:rPr>
          <w:noProof/>
          <w:color w:val="3C3C3C"/>
        </w:rPr>
        <w:drawing>
          <wp:anchor distT="0" distB="0" distL="114300" distR="114300" simplePos="0" relativeHeight="251662336" behindDoc="0" locked="0" layoutInCell="1" allowOverlap="1" wp14:anchorId="1E76D37D" wp14:editId="797B77A8">
            <wp:simplePos x="0" y="0"/>
            <wp:positionH relativeFrom="margin">
              <wp:posOffset>53975</wp:posOffset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72F3">
        <w:rPr>
          <w:noProof/>
          <w:color w:val="3C3C3C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972F3">
        <w:rPr>
          <w:rFonts w:asciiTheme="majorBidi" w:hAnsiTheme="majorBidi" w:cstheme="majorBidi"/>
          <w:color w:val="3C3C3C"/>
          <w:sz w:val="22"/>
          <w:szCs w:val="22"/>
        </w:rPr>
        <w:t xml:space="preserve">        </w:t>
      </w:r>
      <w:r w:rsidRPr="001972F3">
        <w:rPr>
          <w:rFonts w:asciiTheme="majorBidi" w:hAnsiTheme="majorBidi" w:cstheme="majorBidi"/>
          <w:color w:val="3C3C3C"/>
          <w:szCs w:val="24"/>
        </w:rPr>
        <w:t xml:space="preserve">+ (966) </w:t>
      </w:r>
      <w:r w:rsidRPr="001972F3">
        <w:rPr>
          <w:color w:val="3C3C3C"/>
        </w:rPr>
        <w:t>551310213</w:t>
      </w:r>
      <w:r w:rsidRPr="001972F3">
        <w:rPr>
          <w:rFonts w:asciiTheme="majorBidi" w:hAnsiTheme="majorBidi" w:cstheme="majorBidi"/>
          <w:color w:val="3C3C3C"/>
          <w:szCs w:val="24"/>
        </w:rPr>
        <w:tab/>
      </w:r>
      <w:r w:rsidRPr="001972F3">
        <w:rPr>
          <w:rFonts w:asciiTheme="majorBidi" w:hAnsiTheme="majorBidi" w:cstheme="majorBidi"/>
          <w:color w:val="3C3C3C"/>
          <w:szCs w:val="24"/>
        </w:rPr>
        <w:tab/>
        <w:t>Jeddah, Saudi Arabia</w:t>
      </w:r>
      <w:r w:rsidRPr="001972F3">
        <w:rPr>
          <w:rFonts w:asciiTheme="majorBidi" w:hAnsiTheme="majorBidi" w:cstheme="majorBidi"/>
          <w:color w:val="3C3C3C"/>
          <w:szCs w:val="24"/>
        </w:rPr>
        <w:tab/>
      </w:r>
      <w:r w:rsidRPr="001972F3">
        <w:rPr>
          <w:rFonts w:asciiTheme="majorBidi" w:hAnsiTheme="majorBidi" w:cstheme="majorBidi"/>
          <w:color w:val="3C3C3C"/>
          <w:szCs w:val="24"/>
        </w:rPr>
        <w:tab/>
        <w:t xml:space="preserve">      </w:t>
      </w:r>
      <w:r w:rsidRPr="001972F3">
        <w:rPr>
          <w:color w:val="3C3C3C"/>
        </w:rPr>
        <w:t xml:space="preserve">Saeedo_98@hotmail.com </w:t>
      </w:r>
    </w:p>
    <w:p w14:paraId="56C6C922" w14:textId="2807E011" w:rsidR="009F5C59" w:rsidRPr="00435031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61F64468" w14:textId="51483EBA" w:rsidR="00435031" w:rsidRPr="00BB76DA" w:rsidRDefault="004C15D4" w:rsidP="007A75E0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6B72A6">
        <w:rPr>
          <w:color w:val="3C3C3C"/>
        </w:rPr>
        <w:t>2</w:t>
      </w:r>
      <w:r w:rsidR="001D7108" w:rsidRPr="00BB76DA">
        <w:rPr>
          <w:color w:val="3C3C3C"/>
        </w:rPr>
        <w:t xml:space="preserve">+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  <w:r w:rsidR="009C61A1" w:rsidRPr="00BB76DA">
        <w:rPr>
          <w:color w:val="3C3C3C"/>
        </w:rPr>
        <w:t>.</w:t>
      </w:r>
    </w:p>
    <w:p w14:paraId="26B81AA6" w14:textId="77777777" w:rsidR="00435031" w:rsidRPr="00F20370" w:rsidRDefault="00435031" w:rsidP="001B19DF">
      <w:pPr>
        <w:spacing w:after="0" w:line="240" w:lineRule="auto"/>
        <w:rPr>
          <w:sz w:val="10"/>
          <w:szCs w:val="4"/>
        </w:rPr>
      </w:pPr>
    </w:p>
    <w:p w14:paraId="5FB66A6F" w14:textId="77777777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5B7933F5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5447327D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7CB438FC" w:rsidR="00C243E5" w:rsidRPr="00BB76DA" w:rsidRDefault="006F565C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D</w:t>
      </w:r>
      <w:r w:rsidR="00427258" w:rsidRPr="00BB76DA">
        <w:rPr>
          <w:color w:val="3C3C3C"/>
        </w:rPr>
        <w:t>evelop</w:t>
      </w:r>
      <w:r w:rsidRPr="00BB76DA">
        <w:rPr>
          <w:color w:val="3C3C3C"/>
        </w:rPr>
        <w:t>ed</w:t>
      </w:r>
      <w:r w:rsidR="00427258" w:rsidRPr="00BB76DA">
        <w:rPr>
          <w:color w:val="3C3C3C"/>
        </w:rPr>
        <w:t xml:space="preserve"> 12+ projects </w:t>
      </w:r>
      <w:r w:rsidR="00997E01" w:rsidRPr="00BB76DA">
        <w:rPr>
          <w:color w:val="3C3C3C"/>
        </w:rPr>
        <w:t>with a focus o</w:t>
      </w:r>
      <w:r w:rsidR="00B43FC2" w:rsidRPr="00BB76DA">
        <w:rPr>
          <w:color w:val="3C3C3C"/>
        </w:rPr>
        <w:t>n</w:t>
      </w:r>
      <w:r w:rsidR="00997E01" w:rsidRPr="00BB76DA">
        <w:rPr>
          <w:color w:val="3C3C3C"/>
        </w:rPr>
        <w:t xml:space="preserve"> streamlining </w:t>
      </w:r>
      <w:r w:rsidR="000C6B2B" w:rsidRPr="00BB76DA">
        <w:rPr>
          <w:color w:val="3C3C3C"/>
        </w:rPr>
        <w:t>and time-saving</w:t>
      </w:r>
      <w:r w:rsidR="00EE46E6" w:rsidRPr="00BB76DA">
        <w:rPr>
          <w:color w:val="3C3C3C"/>
        </w:rPr>
        <w:t xml:space="preserve"> </w:t>
      </w:r>
      <w:r w:rsidR="00600796" w:rsidRPr="00BB76DA">
        <w:rPr>
          <w:color w:val="3C3C3C"/>
        </w:rPr>
        <w:t xml:space="preserve">on </w:t>
      </w:r>
      <w:r w:rsidR="000F713F" w:rsidRPr="00BB76DA">
        <w:rPr>
          <w:color w:val="3C3C3C"/>
        </w:rPr>
        <w:t xml:space="preserve">the work flow and work load of </w:t>
      </w:r>
      <w:r w:rsidR="00427258" w:rsidRPr="00BB76DA">
        <w:rPr>
          <w:color w:val="3C3C3C"/>
        </w:rPr>
        <w:t>university employees &amp; faculty staff</w:t>
      </w:r>
      <w:r w:rsidR="00C43E2F" w:rsidRPr="00BB76DA">
        <w:rPr>
          <w:color w:val="3C3C3C"/>
        </w:rPr>
        <w:t>.</w:t>
      </w:r>
    </w:p>
    <w:p w14:paraId="017833CE" w14:textId="78C7B15F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Test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>, debugg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, </w:t>
      </w:r>
      <w:r w:rsidR="00D80A4A" w:rsidRPr="00BB76DA">
        <w:rPr>
          <w:color w:val="3C3C3C"/>
        </w:rPr>
        <w:t>traced,</w:t>
      </w:r>
      <w:r w:rsidRPr="00BB76DA">
        <w:rPr>
          <w:color w:val="3C3C3C"/>
        </w:rPr>
        <w:t xml:space="preserve"> and fix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 errors.</w:t>
      </w:r>
    </w:p>
    <w:p w14:paraId="7B680C1F" w14:textId="21F72190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Analyzed business requirements, designed, implemented, </w:t>
      </w:r>
      <w:r w:rsidR="00D55F31" w:rsidRPr="00BB76DA">
        <w:rPr>
          <w:color w:val="3C3C3C"/>
        </w:rPr>
        <w:t>tested,</w:t>
      </w:r>
      <w:r w:rsidRPr="00BB76DA">
        <w:rPr>
          <w:color w:val="3C3C3C"/>
        </w:rPr>
        <w:t xml:space="preserve"> and deployed new features.</w:t>
      </w:r>
    </w:p>
    <w:p w14:paraId="20CF683C" w14:textId="27880EB3" w:rsidR="00C35BCB" w:rsidRPr="00BB76DA" w:rsidRDefault="000065C1" w:rsidP="00C35BCB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Tools</w:t>
      </w:r>
      <w:r w:rsidR="00C35BCB" w:rsidRPr="00BB76DA">
        <w:rPr>
          <w:color w:val="3C3C3C"/>
        </w:rPr>
        <w:t xml:space="preserve"> &amp; technologies </w:t>
      </w:r>
      <w:r w:rsidRPr="00BB76DA">
        <w:rPr>
          <w:color w:val="3C3C3C"/>
        </w:rPr>
        <w:t>used include</w:t>
      </w:r>
      <w:r w:rsidR="00C35BCB" w:rsidRPr="00BB76DA">
        <w:rPr>
          <w:color w:val="3C3C3C"/>
        </w:rPr>
        <w:t xml:space="preserve">: </w:t>
      </w:r>
      <w:r w:rsidR="0002035D" w:rsidRPr="00BB76DA">
        <w:rPr>
          <w:color w:val="3C3C3C"/>
        </w:rPr>
        <w:t>ASP.NET</w:t>
      </w:r>
      <w:r w:rsidR="0002035D">
        <w:rPr>
          <w:color w:val="3C3C3C"/>
        </w:rPr>
        <w:t xml:space="preserve"> C#, </w:t>
      </w:r>
      <w:r w:rsidR="00C35BCB" w:rsidRPr="00BB76DA">
        <w:rPr>
          <w:color w:val="3C3C3C"/>
        </w:rPr>
        <w:t>HTML, CSS, JavaScript, Bootstrap, Entity Framework, SQL Server Management Studio, Toad.</w:t>
      </w:r>
    </w:p>
    <w:p w14:paraId="5A958A02" w14:textId="6DF05E82" w:rsidR="001B19DF" w:rsidRDefault="00C243E5" w:rsidP="001B19DF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Managed and supported production systems</w:t>
      </w:r>
      <w:r w:rsidR="00137B55" w:rsidRPr="00BB76DA">
        <w:rPr>
          <w:color w:val="3C3C3C"/>
        </w:rPr>
        <w:t>.</w:t>
      </w:r>
    </w:p>
    <w:p w14:paraId="3966979D" w14:textId="77777777" w:rsidR="001B19DF" w:rsidRPr="00C47846" w:rsidRDefault="001B19DF" w:rsidP="001B19DF">
      <w:pPr>
        <w:spacing w:after="0" w:line="240" w:lineRule="auto"/>
        <w:rPr>
          <w:color w:val="3C3C3C"/>
          <w:sz w:val="10"/>
          <w:szCs w:val="4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3236A831" w14:textId="17959574" w:rsidR="001B19DF" w:rsidRPr="00032C7E" w:rsidRDefault="001B19DF" w:rsidP="00032C7E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ramming, 02-May-2019. GPA: 4.91.</w:t>
      </w:r>
    </w:p>
    <w:p w14:paraId="6D2CBF9A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72A1568" w14:textId="5C4AD690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10B1AFED" w14:textId="77777777" w:rsidR="009A5A83" w:rsidRPr="00BB76DA" w:rsidRDefault="00E631E8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Strong skills at Microsoft Office apps.</w:t>
      </w:r>
    </w:p>
    <w:p w14:paraId="3BCF4962" w14:textId="77777777" w:rsidR="009A5A83" w:rsidRPr="00BB76DA" w:rsidRDefault="002C5DE1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Fast learning and assimilation of new information</w:t>
      </w:r>
    </w:p>
    <w:p w14:paraId="089092E4" w14:textId="1F7F5DB0" w:rsidR="006D6882" w:rsidRPr="006D6882" w:rsidRDefault="00AA1836" w:rsidP="006D6882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cellent problem-solving</w:t>
      </w:r>
      <w:r w:rsidR="00482A21" w:rsidRPr="00BB76DA">
        <w:rPr>
          <w:color w:val="3C3C3C"/>
        </w:rPr>
        <w:t xml:space="preserve"> and critical thinking</w:t>
      </w:r>
      <w:r w:rsidR="00FC26D0" w:rsidRPr="00BB76DA">
        <w:rPr>
          <w:color w:val="3C3C3C"/>
        </w:rPr>
        <w:t xml:space="preserve"> abilities</w:t>
      </w:r>
      <w:r w:rsidR="00C300D3" w:rsidRPr="00BB76DA">
        <w:rPr>
          <w:color w:val="3C3C3C"/>
        </w:rPr>
        <w:t>.</w:t>
      </w:r>
    </w:p>
    <w:p w14:paraId="39CD0BD6" w14:textId="18418687" w:rsidR="006D6882" w:rsidRDefault="006D6882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>
        <w:rPr>
          <w:color w:val="3C3C3C"/>
        </w:rPr>
        <w:t>Excellent attention to detail</w:t>
      </w:r>
      <w:r w:rsidR="00823E4C">
        <w:rPr>
          <w:color w:val="3C3C3C"/>
        </w:rPr>
        <w:t>.</w:t>
      </w:r>
    </w:p>
    <w:p w14:paraId="51C3637D" w14:textId="247865A8" w:rsidR="002D70F4" w:rsidRDefault="008C0A05" w:rsidP="002D70F4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ffective</w:t>
      </w:r>
      <w:r w:rsidR="00AA1836" w:rsidRPr="00BB76DA">
        <w:rPr>
          <w:color w:val="3C3C3C"/>
        </w:rPr>
        <w:t xml:space="preserve"> communication</w:t>
      </w:r>
      <w:r w:rsidR="00AA094F">
        <w:rPr>
          <w:color w:val="3C3C3C"/>
        </w:rPr>
        <w:t xml:space="preserve"> and teamwork skills</w:t>
      </w:r>
      <w:r w:rsidR="005834B9" w:rsidRPr="00BB76DA">
        <w:rPr>
          <w:color w:val="3C3C3C"/>
        </w:rPr>
        <w:t>.</w:t>
      </w:r>
    </w:p>
    <w:p w14:paraId="0145D1CD" w14:textId="24BDEC56" w:rsidR="002D70F4" w:rsidRPr="002D70F4" w:rsidRDefault="002D70F4" w:rsidP="002D70F4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>
        <w:rPr>
          <w:color w:val="3C3C3C"/>
        </w:rPr>
        <w:t xml:space="preserve">Ability to work </w:t>
      </w:r>
      <w:r w:rsidR="00FF5114">
        <w:rPr>
          <w:color w:val="3C3C3C"/>
        </w:rPr>
        <w:t xml:space="preserve">as part of a team </w:t>
      </w:r>
      <w:r>
        <w:rPr>
          <w:color w:val="3C3C3C"/>
        </w:rPr>
        <w:t>or</w:t>
      </w:r>
      <w:r w:rsidR="00FF5114">
        <w:rPr>
          <w:color w:val="3C3C3C"/>
        </w:rPr>
        <w:t xml:space="preserve"> </w:t>
      </w:r>
      <w:r w:rsidR="0053659E">
        <w:rPr>
          <w:color w:val="3C3C3C"/>
        </w:rPr>
        <w:t>independently</w:t>
      </w:r>
      <w:r>
        <w:rPr>
          <w:color w:val="3C3C3C"/>
        </w:rPr>
        <w:t>.</w:t>
      </w:r>
    </w:p>
    <w:p w14:paraId="7DF2AF70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Object-Oriented Programming</w:t>
      </w:r>
      <w:r w:rsidR="00AF6B45" w:rsidRPr="00BB76DA">
        <w:rPr>
          <w:color w:val="3C3C3C"/>
        </w:rPr>
        <w:t>.</w:t>
      </w:r>
    </w:p>
    <w:p w14:paraId="2D5DC528" w14:textId="1E3973A2" w:rsidR="009A5A83" w:rsidRPr="00BB76DA" w:rsidRDefault="006200E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Programming languages C#, </w:t>
      </w:r>
      <w:r w:rsidR="002F47ED" w:rsidRPr="00BB76DA">
        <w:rPr>
          <w:color w:val="3C3C3C"/>
        </w:rPr>
        <w:t>Java, JavaScript</w:t>
      </w:r>
      <w:r w:rsidR="006528C6" w:rsidRPr="00BB76DA">
        <w:rPr>
          <w:color w:val="3C3C3C"/>
        </w:rPr>
        <w:t>.</w:t>
      </w:r>
    </w:p>
    <w:p w14:paraId="7BD11F6C" w14:textId="58845954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Experienced in building </w:t>
      </w:r>
      <w:r w:rsidR="00EA4B94" w:rsidRPr="00BB76DA">
        <w:rPr>
          <w:color w:val="3C3C3C"/>
        </w:rPr>
        <w:t>ASP.N</w:t>
      </w:r>
      <w:r w:rsidR="00703864" w:rsidRPr="00BB76DA">
        <w:rPr>
          <w:color w:val="3C3C3C"/>
        </w:rPr>
        <w:t>ET</w:t>
      </w:r>
      <w:r w:rsidR="005B1863" w:rsidRPr="00BB76DA">
        <w:rPr>
          <w:color w:val="3C3C3C"/>
        </w:rPr>
        <w:t xml:space="preserve"> C#</w:t>
      </w:r>
      <w:r w:rsidR="00EA4B94" w:rsidRPr="00BB76DA">
        <w:rPr>
          <w:color w:val="3C3C3C"/>
        </w:rPr>
        <w:t xml:space="preserve"> </w:t>
      </w:r>
      <w:r w:rsidR="008B343C">
        <w:rPr>
          <w:color w:val="3C3C3C"/>
        </w:rPr>
        <w:t>Web Applications</w:t>
      </w:r>
      <w:r w:rsidR="00C33CC2" w:rsidRPr="00BB76DA">
        <w:rPr>
          <w:color w:val="3C3C3C"/>
        </w:rPr>
        <w:t>.</w:t>
      </w:r>
    </w:p>
    <w:p w14:paraId="752FF4F0" w14:textId="095723ED" w:rsidR="009A5A83" w:rsidRPr="00BB76DA" w:rsidRDefault="00E8036A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</w:t>
      </w:r>
      <w:r w:rsidR="00424BFD" w:rsidRPr="00BB76DA">
        <w:rPr>
          <w:color w:val="3C3C3C"/>
        </w:rPr>
        <w:t>d</w:t>
      </w:r>
      <w:r w:rsidRPr="00BB76DA">
        <w:rPr>
          <w:color w:val="3C3C3C"/>
        </w:rPr>
        <w:t xml:space="preserve"> in writing clean, maintainable code</w:t>
      </w:r>
      <w:r w:rsidR="007747B2" w:rsidRPr="00BB76DA">
        <w:rPr>
          <w:color w:val="3C3C3C"/>
        </w:rPr>
        <w:t xml:space="preserve"> and </w:t>
      </w:r>
      <w:r w:rsidR="00C93086" w:rsidRPr="00BB76DA">
        <w:rPr>
          <w:color w:val="3C3C3C"/>
        </w:rPr>
        <w:t xml:space="preserve">interested 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coding</w:t>
      </w:r>
      <w:r w:rsidR="00065FB9">
        <w:rPr>
          <w:color w:val="3C3C3C"/>
        </w:rPr>
        <w:t xml:space="preserve"> &amp; software development</w:t>
      </w:r>
      <w:r w:rsidR="007747B2" w:rsidRPr="00BB76DA">
        <w:rPr>
          <w:color w:val="3C3C3C"/>
        </w:rPr>
        <w:t>.</w:t>
      </w:r>
    </w:p>
    <w:p w14:paraId="71E25AC0" w14:textId="589916C5" w:rsidR="009A5A83" w:rsidRPr="00BB76DA" w:rsidRDefault="00AC3775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 in using third party JavaScript libraries</w:t>
      </w:r>
      <w:r w:rsidR="0094680A">
        <w:rPr>
          <w:color w:val="3C3C3C"/>
        </w:rPr>
        <w:t>.</w:t>
      </w:r>
    </w:p>
    <w:p w14:paraId="749B5D1E" w14:textId="77777777" w:rsidR="009A5A83" w:rsidRPr="00BB76DA" w:rsidRDefault="00222C7C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 in Version Control using TFS and GitHub</w:t>
      </w:r>
      <w:r w:rsidR="005900E1" w:rsidRPr="00BB76DA">
        <w:rPr>
          <w:color w:val="3C3C3C"/>
        </w:rPr>
        <w:t>.</w:t>
      </w:r>
    </w:p>
    <w:p w14:paraId="1924E3DB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Database experience using SQL Server Management Studio</w:t>
      </w:r>
      <w:r w:rsidR="00C4104C" w:rsidRPr="00BB76DA">
        <w:rPr>
          <w:color w:val="3C3C3C"/>
        </w:rPr>
        <w:t>, Oracle Database Express Edition and Toad</w:t>
      </w:r>
      <w:r w:rsidR="00E32E32" w:rsidRPr="00BB76DA">
        <w:rPr>
          <w:color w:val="3C3C3C"/>
        </w:rPr>
        <w:t>.</w:t>
      </w:r>
    </w:p>
    <w:p w14:paraId="2F6DCFD5" w14:textId="1ADFDCC3" w:rsidR="006B4EE1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 in mobile app development for Android using Android Studio – Java</w:t>
      </w:r>
      <w:r w:rsidR="00BB6B95" w:rsidRPr="00BB76DA">
        <w:rPr>
          <w:color w:val="3C3C3C"/>
        </w:rPr>
        <w:t>.</w:t>
      </w:r>
    </w:p>
    <w:p w14:paraId="0300805E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F6D3C81" w14:textId="640859E7" w:rsidR="00137B55" w:rsidRPr="00493E83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</w:p>
    <w:p w14:paraId="2DEE18AF" w14:textId="08A2F2D2" w:rsidR="00F2471B" w:rsidRPr="00094F68" w:rsidRDefault="00720AB0" w:rsidP="003272C6">
      <w:pPr>
        <w:spacing w:after="0" w:line="240" w:lineRule="auto"/>
        <w:jc w:val="center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C0107D"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80C21" w14:textId="77777777" w:rsidR="00747D69" w:rsidRDefault="00747D69" w:rsidP="00137B55">
      <w:pPr>
        <w:spacing w:after="0" w:line="240" w:lineRule="auto"/>
      </w:pPr>
      <w:r>
        <w:separator/>
      </w:r>
    </w:p>
  </w:endnote>
  <w:endnote w:type="continuationSeparator" w:id="0">
    <w:p w14:paraId="2419D75C" w14:textId="77777777" w:rsidR="00747D69" w:rsidRDefault="00747D69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31142" w14:textId="77777777" w:rsidR="00747D69" w:rsidRDefault="00747D69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6B7F861D" w14:textId="77777777" w:rsidR="00747D69" w:rsidRDefault="00747D69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907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65C1"/>
    <w:rsid w:val="00013FED"/>
    <w:rsid w:val="00015B94"/>
    <w:rsid w:val="000174DD"/>
    <w:rsid w:val="0002035D"/>
    <w:rsid w:val="000240F1"/>
    <w:rsid w:val="00032C7E"/>
    <w:rsid w:val="00052A47"/>
    <w:rsid w:val="00060C13"/>
    <w:rsid w:val="00065FB9"/>
    <w:rsid w:val="00083FCF"/>
    <w:rsid w:val="00094F68"/>
    <w:rsid w:val="000952A7"/>
    <w:rsid w:val="000C415D"/>
    <w:rsid w:val="000C6B2B"/>
    <w:rsid w:val="000C72AD"/>
    <w:rsid w:val="000E0418"/>
    <w:rsid w:val="000F25A6"/>
    <w:rsid w:val="000F5F39"/>
    <w:rsid w:val="000F713F"/>
    <w:rsid w:val="00112B5B"/>
    <w:rsid w:val="00133241"/>
    <w:rsid w:val="001344A5"/>
    <w:rsid w:val="0013681E"/>
    <w:rsid w:val="00136B22"/>
    <w:rsid w:val="00137B55"/>
    <w:rsid w:val="001505E6"/>
    <w:rsid w:val="0015249B"/>
    <w:rsid w:val="00156BA4"/>
    <w:rsid w:val="00192BC4"/>
    <w:rsid w:val="00195726"/>
    <w:rsid w:val="001972F3"/>
    <w:rsid w:val="001B19DF"/>
    <w:rsid w:val="001B1DEB"/>
    <w:rsid w:val="001B213A"/>
    <w:rsid w:val="001C1632"/>
    <w:rsid w:val="001D46E2"/>
    <w:rsid w:val="001D7108"/>
    <w:rsid w:val="001E0309"/>
    <w:rsid w:val="001E1039"/>
    <w:rsid w:val="001E3FBF"/>
    <w:rsid w:val="001F40C0"/>
    <w:rsid w:val="00222C7C"/>
    <w:rsid w:val="002324FE"/>
    <w:rsid w:val="00235DFE"/>
    <w:rsid w:val="00247DE6"/>
    <w:rsid w:val="00256569"/>
    <w:rsid w:val="00282952"/>
    <w:rsid w:val="00283E16"/>
    <w:rsid w:val="002A0B74"/>
    <w:rsid w:val="002B2073"/>
    <w:rsid w:val="002B30A2"/>
    <w:rsid w:val="002C5DE1"/>
    <w:rsid w:val="002D0E53"/>
    <w:rsid w:val="002D70F4"/>
    <w:rsid w:val="002F13D8"/>
    <w:rsid w:val="002F47ED"/>
    <w:rsid w:val="00307E81"/>
    <w:rsid w:val="00312380"/>
    <w:rsid w:val="003272C6"/>
    <w:rsid w:val="00333871"/>
    <w:rsid w:val="0034506B"/>
    <w:rsid w:val="00356506"/>
    <w:rsid w:val="00361C63"/>
    <w:rsid w:val="00384B28"/>
    <w:rsid w:val="00386844"/>
    <w:rsid w:val="003904AE"/>
    <w:rsid w:val="003A3FE8"/>
    <w:rsid w:val="003B09F0"/>
    <w:rsid w:val="003B4304"/>
    <w:rsid w:val="003B5481"/>
    <w:rsid w:val="003B744F"/>
    <w:rsid w:val="003C1BB9"/>
    <w:rsid w:val="003D38D7"/>
    <w:rsid w:val="003D4DD8"/>
    <w:rsid w:val="003E0063"/>
    <w:rsid w:val="003E2ADE"/>
    <w:rsid w:val="00407E2C"/>
    <w:rsid w:val="00410FBA"/>
    <w:rsid w:val="004232F8"/>
    <w:rsid w:val="00424BFD"/>
    <w:rsid w:val="00427258"/>
    <w:rsid w:val="004311EA"/>
    <w:rsid w:val="00435031"/>
    <w:rsid w:val="0043783A"/>
    <w:rsid w:val="00441EFF"/>
    <w:rsid w:val="00466AFC"/>
    <w:rsid w:val="00470959"/>
    <w:rsid w:val="00472799"/>
    <w:rsid w:val="00474302"/>
    <w:rsid w:val="00482A21"/>
    <w:rsid w:val="00484ED7"/>
    <w:rsid w:val="00493E83"/>
    <w:rsid w:val="004A5071"/>
    <w:rsid w:val="004B2E94"/>
    <w:rsid w:val="004C15D4"/>
    <w:rsid w:val="004D085B"/>
    <w:rsid w:val="004E25DA"/>
    <w:rsid w:val="004F34AF"/>
    <w:rsid w:val="004F727E"/>
    <w:rsid w:val="0050488C"/>
    <w:rsid w:val="0052043A"/>
    <w:rsid w:val="00526987"/>
    <w:rsid w:val="0053659E"/>
    <w:rsid w:val="005530B6"/>
    <w:rsid w:val="0056421D"/>
    <w:rsid w:val="005814A6"/>
    <w:rsid w:val="005834B9"/>
    <w:rsid w:val="0058775C"/>
    <w:rsid w:val="005900E1"/>
    <w:rsid w:val="00591EF8"/>
    <w:rsid w:val="005B1863"/>
    <w:rsid w:val="005D4384"/>
    <w:rsid w:val="005F41F0"/>
    <w:rsid w:val="005F472A"/>
    <w:rsid w:val="00600796"/>
    <w:rsid w:val="00602BE6"/>
    <w:rsid w:val="00606560"/>
    <w:rsid w:val="006200E6"/>
    <w:rsid w:val="00634D56"/>
    <w:rsid w:val="00634F1F"/>
    <w:rsid w:val="006366B1"/>
    <w:rsid w:val="00637FAE"/>
    <w:rsid w:val="006528C6"/>
    <w:rsid w:val="006663B7"/>
    <w:rsid w:val="00682FBF"/>
    <w:rsid w:val="00685B99"/>
    <w:rsid w:val="006B0B42"/>
    <w:rsid w:val="006B1564"/>
    <w:rsid w:val="006B27F1"/>
    <w:rsid w:val="006B4EE1"/>
    <w:rsid w:val="006B72A6"/>
    <w:rsid w:val="006C1433"/>
    <w:rsid w:val="006D6882"/>
    <w:rsid w:val="006D76B1"/>
    <w:rsid w:val="006E7022"/>
    <w:rsid w:val="006F2F33"/>
    <w:rsid w:val="006F565C"/>
    <w:rsid w:val="006F6037"/>
    <w:rsid w:val="00703864"/>
    <w:rsid w:val="00720AB0"/>
    <w:rsid w:val="00721D51"/>
    <w:rsid w:val="007420B3"/>
    <w:rsid w:val="00747D69"/>
    <w:rsid w:val="007513CD"/>
    <w:rsid w:val="007536C1"/>
    <w:rsid w:val="0077162A"/>
    <w:rsid w:val="007747B2"/>
    <w:rsid w:val="00781E19"/>
    <w:rsid w:val="00784656"/>
    <w:rsid w:val="00795522"/>
    <w:rsid w:val="007A218B"/>
    <w:rsid w:val="007A75E0"/>
    <w:rsid w:val="007D097C"/>
    <w:rsid w:val="007D258D"/>
    <w:rsid w:val="007D5316"/>
    <w:rsid w:val="007F041B"/>
    <w:rsid w:val="008034D4"/>
    <w:rsid w:val="00814848"/>
    <w:rsid w:val="00823E4C"/>
    <w:rsid w:val="008265FB"/>
    <w:rsid w:val="0082667F"/>
    <w:rsid w:val="008333F3"/>
    <w:rsid w:val="00833B91"/>
    <w:rsid w:val="00841A55"/>
    <w:rsid w:val="00895318"/>
    <w:rsid w:val="00895565"/>
    <w:rsid w:val="008A0CED"/>
    <w:rsid w:val="008A474F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39A0"/>
    <w:rsid w:val="00907CC7"/>
    <w:rsid w:val="00935119"/>
    <w:rsid w:val="009443B1"/>
    <w:rsid w:val="00945BFA"/>
    <w:rsid w:val="0094680A"/>
    <w:rsid w:val="009470D4"/>
    <w:rsid w:val="00963A99"/>
    <w:rsid w:val="00987CE0"/>
    <w:rsid w:val="00993B90"/>
    <w:rsid w:val="00997E01"/>
    <w:rsid w:val="009A5A83"/>
    <w:rsid w:val="009B0E32"/>
    <w:rsid w:val="009B0F2F"/>
    <w:rsid w:val="009B6043"/>
    <w:rsid w:val="009C61A1"/>
    <w:rsid w:val="009D0311"/>
    <w:rsid w:val="009D3EC8"/>
    <w:rsid w:val="009E72E8"/>
    <w:rsid w:val="009F5C59"/>
    <w:rsid w:val="00A02C2C"/>
    <w:rsid w:val="00A05085"/>
    <w:rsid w:val="00A10CB2"/>
    <w:rsid w:val="00A13A44"/>
    <w:rsid w:val="00A24E74"/>
    <w:rsid w:val="00A327E2"/>
    <w:rsid w:val="00A36C8C"/>
    <w:rsid w:val="00A40AC5"/>
    <w:rsid w:val="00A754C0"/>
    <w:rsid w:val="00AA094F"/>
    <w:rsid w:val="00AA1836"/>
    <w:rsid w:val="00AA74F0"/>
    <w:rsid w:val="00AC3775"/>
    <w:rsid w:val="00AE732E"/>
    <w:rsid w:val="00AF6B45"/>
    <w:rsid w:val="00B10592"/>
    <w:rsid w:val="00B14D70"/>
    <w:rsid w:val="00B15A72"/>
    <w:rsid w:val="00B20624"/>
    <w:rsid w:val="00B43FC2"/>
    <w:rsid w:val="00B4705D"/>
    <w:rsid w:val="00B54CC2"/>
    <w:rsid w:val="00B72773"/>
    <w:rsid w:val="00B8181D"/>
    <w:rsid w:val="00B8375A"/>
    <w:rsid w:val="00B90954"/>
    <w:rsid w:val="00BB1B9C"/>
    <w:rsid w:val="00BB46A3"/>
    <w:rsid w:val="00BB6B95"/>
    <w:rsid w:val="00BB76DA"/>
    <w:rsid w:val="00BE0F6A"/>
    <w:rsid w:val="00BF7D85"/>
    <w:rsid w:val="00C0107D"/>
    <w:rsid w:val="00C1781A"/>
    <w:rsid w:val="00C243E5"/>
    <w:rsid w:val="00C300D3"/>
    <w:rsid w:val="00C3154E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E17"/>
    <w:rsid w:val="00C6465F"/>
    <w:rsid w:val="00C7571A"/>
    <w:rsid w:val="00C802C6"/>
    <w:rsid w:val="00C93086"/>
    <w:rsid w:val="00CA401F"/>
    <w:rsid w:val="00CA7138"/>
    <w:rsid w:val="00CB2088"/>
    <w:rsid w:val="00CB385E"/>
    <w:rsid w:val="00CE4D17"/>
    <w:rsid w:val="00CF7D8F"/>
    <w:rsid w:val="00D278AA"/>
    <w:rsid w:val="00D32A56"/>
    <w:rsid w:val="00D469F7"/>
    <w:rsid w:val="00D46A90"/>
    <w:rsid w:val="00D55F31"/>
    <w:rsid w:val="00D618E9"/>
    <w:rsid w:val="00D80A4A"/>
    <w:rsid w:val="00D86C29"/>
    <w:rsid w:val="00D870C0"/>
    <w:rsid w:val="00D87B72"/>
    <w:rsid w:val="00DA452B"/>
    <w:rsid w:val="00DC1BF8"/>
    <w:rsid w:val="00DD1CF3"/>
    <w:rsid w:val="00DF4172"/>
    <w:rsid w:val="00E04681"/>
    <w:rsid w:val="00E04B50"/>
    <w:rsid w:val="00E17890"/>
    <w:rsid w:val="00E2224C"/>
    <w:rsid w:val="00E32E32"/>
    <w:rsid w:val="00E33406"/>
    <w:rsid w:val="00E404EF"/>
    <w:rsid w:val="00E46238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91965"/>
    <w:rsid w:val="00E95660"/>
    <w:rsid w:val="00E96AE8"/>
    <w:rsid w:val="00EA4B94"/>
    <w:rsid w:val="00EC0BD6"/>
    <w:rsid w:val="00EC447B"/>
    <w:rsid w:val="00ED4352"/>
    <w:rsid w:val="00EE46E6"/>
    <w:rsid w:val="00EE7D4F"/>
    <w:rsid w:val="00EF6482"/>
    <w:rsid w:val="00F1507F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E19F1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saeed badghaish</cp:lastModifiedBy>
  <cp:revision>319</cp:revision>
  <cp:lastPrinted>2021-10-09T13:54:00Z</cp:lastPrinted>
  <dcterms:created xsi:type="dcterms:W3CDTF">2021-08-25T12:34:00Z</dcterms:created>
  <dcterms:modified xsi:type="dcterms:W3CDTF">2021-11-24T19:48:00Z</dcterms:modified>
</cp:coreProperties>
</file>